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лиев</w:t>
      </w:r>
      <w:r>
        <w:t xml:space="preserve"> </w:t>
      </w:r>
      <w:r>
        <w:t xml:space="preserve">Эльх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X1aee5b14ebcbb531a75371dfc57a127373b27bc"/>
    <w:p>
      <w:pPr>
        <w:pStyle w:val="Heading1"/>
      </w:pPr>
      <w:r>
        <w:rPr>
          <w:rStyle w:val="SectionNumber"/>
        </w:rPr>
        <w:t xml:space="preserve">1</w:t>
      </w:r>
      <w:r>
        <w:tab/>
      </w: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661071"/>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661071"/>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661071"/>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661071"/>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2533864"/>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33864"/>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1542465"/>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542465"/>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2829034"/>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829034"/>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1392409"/>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392409"/>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1392409"/>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392409"/>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1392409"/>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392409"/>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2016200"/>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016200"/>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919946"/>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919946"/>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1897328"/>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897328"/>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1897328"/>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897328"/>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1897328"/>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897328"/>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4142175"/>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4142175"/>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1648690"/>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1648690"/>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4042772"/>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4042772"/>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1469245"/>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1469245"/>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469245"/>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469245"/>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5031423"/>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5031423"/>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151631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151631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442655"/>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442655"/>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4"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5500192"/>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5500192"/>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11 + x) * 2 - 6. Это выражение было под вариантом 8.</w:t>
      </w:r>
    </w:p>
    <w:bookmarkStart w:id="0" w:name="fig:001"/>
    <w:p>
      <w:pPr>
        <w:pStyle w:val="CaptionedFigure"/>
      </w:pPr>
      <w:bookmarkStart w:id="118" w:name="fig:001"/>
      <w:r>
        <w:drawing>
          <wp:inline>
            <wp:extent cx="5334000" cy="744837"/>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744837"/>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3, вывод 22.</w:t>
      </w:r>
    </w:p>
    <w:bookmarkStart w:id="0" w:name="fig:001"/>
    <w:p>
      <w:pPr>
        <w:pStyle w:val="CaptionedFigure"/>
      </w:pPr>
      <w:bookmarkStart w:id="122" w:name="fig:001"/>
      <w:r>
        <w:drawing>
          <wp:inline>
            <wp:extent cx="5334000" cy="1363133"/>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363133"/>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BodyText"/>
      </w:pPr>
      <w:bookmarkStart w:id="123" w:name="fig:001"/>
      <w:r>
        <w:t xml:space="preserve">Figure 25: Запуск исполняемого файла.</w:t>
      </w:r>
      <w:bookmarkEnd w:id="123"/>
    </w:p>
    <w:bookmarkEnd w:id="0"/>
    <w:bookmarkEnd w:id="124"/>
    <w:bookmarkStart w:id="126"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Start w:id="125" w:name="refs"/>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Алиев Эльхан</dc:creator>
  <dc:language>ru-RU</dc:language>
  <cp:keywords/>
  <dcterms:created xsi:type="dcterms:W3CDTF">2023-11-18T20:55:57Z</dcterms:created>
  <dcterms:modified xsi:type="dcterms:W3CDTF">2023-11-18T2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